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993BA" w14:textId="77777777" w:rsidR="00C66F25" w:rsidRPr="00C66F25" w:rsidRDefault="00C66F25" w:rsidP="00C66F25">
      <w:pPr>
        <w:widowControl/>
        <w:spacing w:before="100" w:beforeAutospacing="1" w:after="100" w:afterAutospacing="1"/>
        <w:jc w:val="left"/>
        <w:outlineLvl w:val="2"/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 xml:space="preserve">Concepts </w:t>
      </w:r>
      <w:proofErr w:type="gramStart"/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From</w:t>
      </w:r>
      <w:proofErr w:type="gramEnd"/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 xml:space="preserve"> Exams 1 and 2</w:t>
      </w:r>
    </w:p>
    <w:p w14:paraId="2D34FD45" w14:textId="77777777" w:rsidR="00C66F25" w:rsidRPr="00C66F25" w:rsidRDefault="00C66F25" w:rsidP="00C66F25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program components, variables, data types and how to choose them, various arithmetic operations, ways to control formatting of output, if-then-else statements, relational and logical operators, loops,</w:t>
      </w:r>
    </w:p>
    <w:p w14:paraId="64E50A78" w14:textId="77777777" w:rsidR="00C66F25" w:rsidRPr="00C66F25" w:rsidRDefault="00C66F25" w:rsidP="00C66F25">
      <w:pPr>
        <w:widowControl/>
        <w:spacing w:before="100" w:beforeAutospacing="1" w:after="100" w:afterAutospacing="1"/>
        <w:jc w:val="left"/>
        <w:outlineLvl w:val="2"/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Chapter 6</w:t>
      </w:r>
    </w:p>
    <w:p w14:paraId="41CF9C99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function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modularization, reuse, return type, parameter list, special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void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return type</w:t>
      </w:r>
    </w:p>
    <w:p w14:paraId="54B76ED9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function prototype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required in real code, and required by clang-</w:t>
      </w:r>
      <w:proofErr w:type="spellStart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llvm</w:t>
      </w:r>
      <w:proofErr w:type="spellEnd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 xml:space="preserve"> compiler</w:t>
      </w:r>
    </w:p>
    <w:p w14:paraId="1C246FCC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Javadoc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the standard way to document the purpose, parameters, and return value of a function</w:t>
      </w:r>
    </w:p>
    <w:p w14:paraId="3CE1AD57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parameter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 xml:space="preserve"> formal parameters vs. actual parameters (aka parameters vs. arguments), formal: type and name, actual: value (could be variable, expression, literal, </w:t>
      </w:r>
      <w:proofErr w:type="gramStart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etc. .</w:t>
      </w:r>
      <w:proofErr w:type="gramEnd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 xml:space="preserve"> .)</w:t>
      </w:r>
    </w:p>
    <w:p w14:paraId="38C3C057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naming function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functions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do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something so names should contain verbs</w:t>
      </w:r>
    </w:p>
    <w:p w14:paraId="48B6AC5C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return statement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where they can appear, make sure functions always return, never return from the middle of a loop</w:t>
      </w:r>
    </w:p>
    <w:p w14:paraId="22FF2EB3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global variable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never acceptable, global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constants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are acceptable if used in multiple functions</w:t>
      </w:r>
    </w:p>
    <w:p w14:paraId="32AF445F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local variables: 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defined inside functions, scope is function body, parameters are used as pre-initialized local variables</w:t>
      </w:r>
    </w:p>
    <w:p w14:paraId="08DEC4F6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pass-by-value parameters: 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argument is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copied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into formal parameter when function is called, formal parameter can be used as a variable, but it is a copy of the original</w:t>
      </w:r>
    </w:p>
    <w:p w14:paraId="6536B9AD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pass-by-reference parameters: 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reference variable is a reference to another variable, declared using ampersand (&amp;), an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alias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for another variable, changes actually change real variable, arguments must be variables</w:t>
      </w:r>
    </w:p>
    <w:p w14:paraId="7F7E1768" w14:textId="77777777" w:rsidR="00C66F25" w:rsidRPr="00C66F25" w:rsidRDefault="00C66F25" w:rsidP="00C66F25">
      <w:pPr>
        <w:widowControl/>
        <w:numPr>
          <w:ilvl w:val="0"/>
          <w:numId w:val="2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function design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a function should do only one thing</w:t>
      </w:r>
    </w:p>
    <w:p w14:paraId="2354F0C3" w14:textId="77777777" w:rsidR="00C66F25" w:rsidRPr="00C66F25" w:rsidRDefault="00C66F25" w:rsidP="00C66F25">
      <w:pPr>
        <w:widowControl/>
        <w:spacing w:before="100" w:beforeAutospacing="1" w:after="100" w:afterAutospacing="1"/>
        <w:jc w:val="left"/>
        <w:outlineLvl w:val="2"/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Chapter 7</w:t>
      </w:r>
    </w:p>
    <w:p w14:paraId="0CA5259C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lastRenderedPageBreak/>
        <w:t>array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various ways to declare and initialize arrays, distinguishing type of index (always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unsigned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, use </w:t>
      </w:r>
      <w:proofErr w:type="spellStart"/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size_t</w:t>
      </w:r>
      <w:proofErr w:type="spellEnd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) versus type of data (no restriction), access elements by position, size fixed at compile time, importance of bounds checking</w:t>
      </w:r>
    </w:p>
    <w:p w14:paraId="36A09110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range-based for loop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aka the foreach loop, loops through array of values automatically, use a reference variable to modify elements of the array, usually used with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auto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instead of explicit type</w:t>
      </w:r>
    </w:p>
    <w:p w14:paraId="48E9DFEA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whole array assignment &amp; comparison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only way is item by item, usually using a loop</w:t>
      </w:r>
    </w:p>
    <w:p w14:paraId="4F3FEA53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common array algorithms: 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print contents, sum contents, compute average, find min or max, find position of min or max or some arbitrary element</w:t>
      </w:r>
    </w:p>
    <w:p w14:paraId="620D5595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parallel arrays: 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same position used for data about the same entity, but stored in different arrays, perhaps of different types</w:t>
      </w:r>
    </w:p>
    <w:p w14:paraId="34991065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arrays as function parameter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always pass-by-reference, need to pass the size separately, should be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const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if array is unchanged in function</w:t>
      </w:r>
    </w:p>
    <w:p w14:paraId="6F16AF4E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multi-dimensional array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relevant to lots of real-world situations, double-subscripting for two-dimensional arrays, nested for loops are especially helpful, you need to have a mental image of the data to know how to use the array, use dimension parameter names to help with this, passing multi-dimensional arrays as parameters, must specify all dimensions except the leftmost</w:t>
      </w:r>
    </w:p>
    <w:p w14:paraId="54504184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array problem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static size, size must be known at compile time, arrays don’t know their size, lack of bounds checking</w:t>
      </w:r>
    </w:p>
    <w:p w14:paraId="25EE3A4C" w14:textId="77777777" w:rsidR="00C66F25" w:rsidRPr="00C66F25" w:rsidRDefault="00C66F25" w:rsidP="00C66F25">
      <w:pPr>
        <w:widowControl/>
        <w:numPr>
          <w:ilvl w:val="0"/>
          <w:numId w:val="3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vector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 xml:space="preserve"> from the Standard Template Library (STL), how to declare, how to initialize, how to add values </w:t>
      </w:r>
      <w:proofErr w:type="gramStart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(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.</w:t>
      </w:r>
      <w:proofErr w:type="spellStart"/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push</w:t>
      </w:r>
      <w:proofErr w:type="gramEnd"/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_back</w:t>
      </w:r>
      <w:proofErr w:type="spellEnd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), use of </w:t>
      </w:r>
      <w:proofErr w:type="spellStart"/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size_t</w:t>
      </w:r>
      <w:proofErr w:type="spellEnd"/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,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.size()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to determine size,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.at(index)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to access elements, always pass by reference or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const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reference</w:t>
      </w:r>
    </w:p>
    <w:p w14:paraId="3F3F4B2E" w14:textId="77777777" w:rsidR="00C66F25" w:rsidRPr="00C66F25" w:rsidRDefault="00C66F25" w:rsidP="00C66F25">
      <w:pPr>
        <w:widowControl/>
        <w:spacing w:before="100" w:beforeAutospacing="1" w:after="100" w:afterAutospacing="1"/>
        <w:jc w:val="left"/>
        <w:outlineLvl w:val="2"/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lastRenderedPageBreak/>
        <w:t>Chapter 8</w:t>
      </w:r>
    </w:p>
    <w:p w14:paraId="7A33E7D1" w14:textId="77777777" w:rsidR="00C66F25" w:rsidRPr="00C66F25" w:rsidRDefault="00C66F25" w:rsidP="00C66F25">
      <w:pPr>
        <w:widowControl/>
        <w:numPr>
          <w:ilvl w:val="0"/>
          <w:numId w:val="4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searching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linear search is pretty much the only option for unsorted data, usually implemented with a </w:t>
      </w:r>
      <w:r w:rsidRPr="00C66F25">
        <w:rPr>
          <w:rFonts w:ascii="宋体" w:eastAsia="宋体" w:hAnsi="宋体" w:cs="宋体"/>
          <w:color w:val="000000"/>
          <w:kern w:val="0"/>
          <w:sz w:val="24"/>
          <w:szCs w:val="24"/>
        </w:rPr>
        <w:t>while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loop, main operation is comparison, return position of matched element or size (as opposed to –1) to indicate item is not found,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analysi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requires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n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/2 comparisons on average when item is found,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n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comparisons when item is not found</w:t>
      </w:r>
    </w:p>
    <w:p w14:paraId="34514166" w14:textId="77777777" w:rsidR="00C66F25" w:rsidRPr="00C66F25" w:rsidRDefault="00C66F25" w:rsidP="00C66F25">
      <w:pPr>
        <w:widowControl/>
        <w:numPr>
          <w:ilvl w:val="0"/>
          <w:numId w:val="4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enhanced linear search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can be used if the elements are in order, but in that case, much better to use:</w:t>
      </w:r>
    </w:p>
    <w:p w14:paraId="2C46C54A" w14:textId="77777777" w:rsidR="00C66F25" w:rsidRPr="00C66F25" w:rsidRDefault="00C66F25" w:rsidP="00C66F25">
      <w:pPr>
        <w:widowControl/>
        <w:numPr>
          <w:ilvl w:val="0"/>
          <w:numId w:val="4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binary search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useful for searching sorted lists, know the algorithm, be able to specify what elements are examined during a binary search, be familiar with implementation,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analysis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takes log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  <w:vertAlign w:val="subscript"/>
        </w:rPr>
        <w:t>2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</w:t>
      </w:r>
      <w:r w:rsidRPr="00C66F25">
        <w:rPr>
          <w:rFonts w:ascii="Arial" w:eastAsia="宋体" w:hAnsi="Arial" w:cs="宋体"/>
          <w:i/>
          <w:iCs/>
          <w:color w:val="000000"/>
          <w:kern w:val="0"/>
          <w:sz w:val="27"/>
          <w:szCs w:val="27"/>
        </w:rPr>
        <w:t>n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comparisons, cuts search space in half at each step, know powers of 2</w:t>
      </w:r>
    </w:p>
    <w:p w14:paraId="320B7C8E" w14:textId="77777777" w:rsidR="00C66F25" w:rsidRPr="00C66F25" w:rsidRDefault="00C66F25" w:rsidP="00C66F25">
      <w:pPr>
        <w:widowControl/>
        <w:numPr>
          <w:ilvl w:val="0"/>
          <w:numId w:val="4"/>
        </w:numPr>
        <w:spacing w:before="100" w:beforeAutospacing="1" w:after="240"/>
        <w:jc w:val="left"/>
        <w:rPr>
          <w:rFonts w:ascii="Arial" w:eastAsia="宋体" w:hAnsi="Arial" w:cs="宋体"/>
          <w:color w:val="000000"/>
          <w:kern w:val="0"/>
          <w:sz w:val="27"/>
          <w:szCs w:val="27"/>
        </w:rPr>
      </w:pPr>
      <w:r w:rsidRPr="00C66F25">
        <w:rPr>
          <w:rFonts w:ascii="Arial" w:eastAsia="宋体" w:hAnsi="Arial" w:cs="宋体"/>
          <w:b/>
          <w:bCs/>
          <w:color w:val="000000"/>
          <w:kern w:val="0"/>
          <w:sz w:val="27"/>
          <w:szCs w:val="27"/>
        </w:rPr>
        <w:t>sorting:</w:t>
      </w:r>
      <w:r w:rsidRPr="00C66F25">
        <w:rPr>
          <w:rFonts w:ascii="Arial" w:eastAsia="宋体" w:hAnsi="Arial" w:cs="宋体"/>
          <w:color w:val="000000"/>
          <w:kern w:val="0"/>
          <w:sz w:val="27"/>
          <w:szCs w:val="27"/>
        </w:rPr>
        <w:t> put values in an array or vector in nondecreasing order, understand bubble sort and selection sort algorithms and be able to work through them yourself, understand how code works</w:t>
      </w:r>
    </w:p>
    <w:p w14:paraId="2E782FB1" w14:textId="77777777" w:rsidR="00C9194D" w:rsidRPr="00C66F25" w:rsidRDefault="00C9194D">
      <w:bookmarkStart w:id="0" w:name="_GoBack"/>
      <w:bookmarkEnd w:id="0"/>
    </w:p>
    <w:sectPr w:rsidR="00C9194D" w:rsidRPr="00C66F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55F5B"/>
    <w:multiLevelType w:val="multilevel"/>
    <w:tmpl w:val="F8569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DA019D"/>
    <w:multiLevelType w:val="multilevel"/>
    <w:tmpl w:val="05723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92690B"/>
    <w:multiLevelType w:val="multilevel"/>
    <w:tmpl w:val="122CA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8A6C42"/>
    <w:multiLevelType w:val="multilevel"/>
    <w:tmpl w:val="D6DE8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zMxMjSzMDA3s7BQ0lEKTi0uzszPAykwrAUASQeK5ywAAAA="/>
  </w:docVars>
  <w:rsids>
    <w:rsidRoot w:val="00C9194D"/>
    <w:rsid w:val="00C66F25"/>
    <w:rsid w:val="00C91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564ED3-0754-49C8-8406-B5C11698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C66F2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C66F25"/>
    <w:rPr>
      <w:rFonts w:ascii="宋体" w:eastAsia="宋体" w:hAnsi="宋体" w:cs="宋体"/>
      <w:b/>
      <w:bCs/>
      <w:kern w:val="0"/>
      <w:sz w:val="27"/>
      <w:szCs w:val="27"/>
    </w:rPr>
  </w:style>
  <w:style w:type="character" w:styleId="HTML">
    <w:name w:val="HTML Code"/>
    <w:basedOn w:val="a0"/>
    <w:uiPriority w:val="99"/>
    <w:semiHidden/>
    <w:unhideWhenUsed/>
    <w:rsid w:val="00C66F25"/>
    <w:rPr>
      <w:rFonts w:ascii="宋体" w:eastAsia="宋体" w:hAnsi="宋体" w:cs="宋体"/>
      <w:sz w:val="24"/>
      <w:szCs w:val="24"/>
    </w:rPr>
  </w:style>
  <w:style w:type="character" w:styleId="a3">
    <w:name w:val="Emphasis"/>
    <w:basedOn w:val="a0"/>
    <w:uiPriority w:val="20"/>
    <w:qFormat/>
    <w:rsid w:val="00C66F2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4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1</Words>
  <Characters>3483</Characters>
  <Application>Microsoft Office Word</Application>
  <DocSecurity>0</DocSecurity>
  <Lines>29</Lines>
  <Paragraphs>8</Paragraphs>
  <ScaleCrop>false</ScaleCrop>
  <Company/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敬博 王</dc:creator>
  <cp:keywords/>
  <dc:description/>
  <cp:lastModifiedBy>敬博 王</cp:lastModifiedBy>
  <cp:revision>2</cp:revision>
  <dcterms:created xsi:type="dcterms:W3CDTF">2019-11-11T20:06:00Z</dcterms:created>
  <dcterms:modified xsi:type="dcterms:W3CDTF">2019-11-11T20:07:00Z</dcterms:modified>
</cp:coreProperties>
</file>